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59707" w14:textId="77777777" w:rsidR="002612EC" w:rsidRDefault="1B4C45CB" w:rsidP="0098040A">
      <w:pPr>
        <w:spacing w:after="0"/>
        <w:jc w:val="center"/>
        <w:rPr>
          <w:rFonts w:ascii="Calibri" w:eastAsia="Calibri" w:hAnsi="Calibri" w:cs="Calibri"/>
          <w:b/>
          <w:bCs/>
          <w:sz w:val="48"/>
          <w:szCs w:val="48"/>
        </w:rPr>
      </w:pPr>
      <w:r w:rsidRPr="1B4C45CB">
        <w:rPr>
          <w:rFonts w:ascii="Calibri" w:eastAsia="Calibri" w:hAnsi="Calibri" w:cs="Calibri"/>
          <w:b/>
          <w:bCs/>
          <w:sz w:val="48"/>
          <w:szCs w:val="48"/>
        </w:rPr>
        <w:t>Quazi Irfan</w:t>
      </w:r>
    </w:p>
    <w:p w14:paraId="5181910A" w14:textId="0D40647C" w:rsidR="002612EC" w:rsidRPr="0098040A" w:rsidRDefault="1B4C45CB" w:rsidP="002612EC">
      <w:pPr>
        <w:spacing w:after="0"/>
        <w:rPr>
          <w:rFonts w:ascii="Calibri" w:eastAsia="Calibri" w:hAnsi="Calibri" w:cs="Calibri"/>
          <w:color w:val="0563C1" w:themeColor="hyperlink"/>
          <w:u w:val="single"/>
        </w:rPr>
      </w:pPr>
      <w:r w:rsidRPr="002612EC">
        <w:rPr>
          <w:rFonts w:ascii="Calibri" w:eastAsia="Calibri" w:hAnsi="Calibri" w:cs="Calibri"/>
        </w:rPr>
        <w:t xml:space="preserve">quazirfan@gmail.com </w:t>
      </w:r>
      <w:r w:rsidR="002612EC" w:rsidRPr="002612EC">
        <w:rPr>
          <w:rFonts w:ascii="Calibri" w:eastAsia="Calibri" w:hAnsi="Calibri" w:cs="Calibri"/>
        </w:rPr>
        <w:t xml:space="preserve">● </w:t>
      </w:r>
      <w:r w:rsidRPr="002612EC">
        <w:rPr>
          <w:rFonts w:ascii="Calibri" w:eastAsia="Calibri" w:hAnsi="Calibri" w:cs="Calibri"/>
        </w:rPr>
        <w:t>386</w:t>
      </w:r>
      <w:r w:rsidR="00042D82" w:rsidRPr="002612EC">
        <w:rPr>
          <w:rFonts w:ascii="Calibri" w:eastAsia="Calibri" w:hAnsi="Calibri" w:cs="Calibri"/>
        </w:rPr>
        <w:t>-</w:t>
      </w:r>
      <w:r w:rsidRPr="002612EC">
        <w:rPr>
          <w:rFonts w:ascii="Calibri" w:eastAsia="Calibri" w:hAnsi="Calibri" w:cs="Calibri"/>
        </w:rPr>
        <w:t>334</w:t>
      </w:r>
      <w:r w:rsidR="00042D82" w:rsidRPr="002612EC">
        <w:rPr>
          <w:rFonts w:ascii="Calibri" w:eastAsia="Calibri" w:hAnsi="Calibri" w:cs="Calibri"/>
        </w:rPr>
        <w:t>-</w:t>
      </w:r>
      <w:r w:rsidRPr="002612EC">
        <w:rPr>
          <w:rFonts w:ascii="Calibri" w:eastAsia="Calibri" w:hAnsi="Calibri" w:cs="Calibri"/>
        </w:rPr>
        <w:t>4792</w:t>
      </w:r>
      <w:r w:rsidR="002612EC" w:rsidRPr="002612EC">
        <w:rPr>
          <w:rFonts w:ascii="Calibri" w:eastAsia="Calibri" w:hAnsi="Calibri" w:cs="Calibri"/>
        </w:rPr>
        <w:t xml:space="preserve"> </w:t>
      </w:r>
      <w:r w:rsidR="002612EC" w:rsidRPr="002612EC">
        <w:rPr>
          <w:rFonts w:ascii="Calibri" w:eastAsia="Calibri" w:hAnsi="Calibri" w:cs="Calibri"/>
        </w:rPr>
        <w:t>●</w:t>
      </w:r>
      <w:r w:rsidR="002612EC" w:rsidRPr="002612EC">
        <w:rPr>
          <w:rFonts w:ascii="Calibri" w:eastAsia="Calibri" w:hAnsi="Calibri" w:cs="Calibri"/>
        </w:rPr>
        <w:t xml:space="preserve"> </w:t>
      </w:r>
      <w:r w:rsidR="45CCDDC7" w:rsidRPr="002612EC">
        <w:rPr>
          <w:rFonts w:ascii="Calibri" w:eastAsia="Calibri" w:hAnsi="Calibri" w:cs="Calibri"/>
          <w:u w:val="single"/>
        </w:rPr>
        <w:t>github.com/quazi-irfan</w:t>
      </w:r>
      <w:r w:rsidR="45CCDDC7" w:rsidRPr="002612EC">
        <w:rPr>
          <w:rFonts w:ascii="Calibri" w:eastAsia="Calibri" w:hAnsi="Calibri" w:cs="Calibri"/>
        </w:rPr>
        <w:t xml:space="preserve"> ● </w:t>
      </w:r>
      <w:r w:rsidR="00946766" w:rsidRPr="002612EC">
        <w:rPr>
          <w:rFonts w:ascii="Calibri" w:eastAsia="Calibri" w:hAnsi="Calibri" w:cs="Calibri"/>
        </w:rPr>
        <w:t xml:space="preserve">Research </w:t>
      </w:r>
      <w:r w:rsidR="45CCDDC7" w:rsidRPr="002612EC">
        <w:rPr>
          <w:rFonts w:ascii="Calibri" w:eastAsia="Calibri" w:hAnsi="Calibri" w:cs="Calibri"/>
        </w:rPr>
        <w:t xml:space="preserve">Blog: </w:t>
      </w:r>
      <w:hyperlink r:id="rId7">
        <w:r w:rsidR="45CCDDC7" w:rsidRPr="002612EC">
          <w:rPr>
            <w:rStyle w:val="Hyperlink"/>
            <w:rFonts w:ascii="Calibri" w:eastAsia="Calibri" w:hAnsi="Calibri" w:cs="Calibri"/>
          </w:rPr>
          <w:t>medium.com/@quazirfan</w:t>
        </w:r>
      </w:hyperlink>
    </w:p>
    <w:p w14:paraId="2A20D72A" w14:textId="2B31ADAF" w:rsidR="0098040A" w:rsidRPr="002D603A" w:rsidRDefault="0098040A" w:rsidP="0098040A">
      <w:pPr>
        <w:spacing w:after="0"/>
        <w:rPr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  <w:u w:val="single"/>
        </w:rPr>
        <w:t>Education</w:t>
      </w:r>
    </w:p>
    <w:p w14:paraId="0FF7DF63" w14:textId="33C45011" w:rsidR="007E17BA" w:rsidRPr="0098040A" w:rsidRDefault="0098040A" w:rsidP="007E17BA">
      <w:pPr>
        <w:spacing w:after="0" w:line="276" w:lineRule="auto"/>
        <w:rPr>
          <w:rFonts w:ascii="Calibri" w:eastAsia="Calibri" w:hAnsi="Calibri" w:cs="Calibri"/>
        </w:rPr>
      </w:pPr>
      <w:r w:rsidRPr="0098040A">
        <w:rPr>
          <w:rFonts w:ascii="Calibri" w:eastAsia="Calibri" w:hAnsi="Calibri" w:cs="Calibri"/>
        </w:rPr>
        <w:t xml:space="preserve">M.S. in </w:t>
      </w:r>
      <w:r w:rsidRPr="0098040A">
        <w:rPr>
          <w:rFonts w:ascii="Calibri" w:eastAsia="Calibri" w:hAnsi="Calibri" w:cs="Calibri"/>
          <w:b/>
          <w:bCs/>
        </w:rPr>
        <w:t>Statistics</w:t>
      </w:r>
      <w:r w:rsidRPr="0098040A">
        <w:rPr>
          <w:rFonts w:ascii="Calibri" w:eastAsia="Calibri" w:hAnsi="Calibri" w:cs="Calibri"/>
        </w:rPr>
        <w:t xml:space="preserve"> from South Dakota State University (CGPA </w:t>
      </w:r>
      <w:r w:rsidRPr="00675146">
        <w:rPr>
          <w:rFonts w:ascii="Calibri" w:eastAsia="Calibri" w:hAnsi="Calibri" w:cs="Calibri"/>
          <w:b/>
          <w:bCs/>
        </w:rPr>
        <w:t>3.4</w:t>
      </w:r>
      <w:r w:rsidRPr="0098040A">
        <w:rPr>
          <w:rFonts w:ascii="Calibri" w:eastAsia="Calibri" w:hAnsi="Calibri" w:cs="Calibri"/>
        </w:rPr>
        <w:t xml:space="preserve">, Expected Grad. Summer </w:t>
      </w:r>
      <w:r>
        <w:rPr>
          <w:rFonts w:ascii="Calibri" w:eastAsia="Calibri" w:hAnsi="Calibri" w:cs="Calibri"/>
        </w:rPr>
        <w:t>2021)</w:t>
      </w:r>
      <w:r w:rsidRPr="0098040A">
        <w:rPr>
          <w:rFonts w:ascii="Calibri" w:eastAsia="Calibri" w:hAnsi="Calibri" w:cs="Calibri"/>
        </w:rPr>
        <w:br/>
      </w:r>
      <w:r w:rsidRPr="0098040A">
        <w:rPr>
          <w:rFonts w:ascii="Calibri" w:eastAsia="Calibri" w:hAnsi="Calibri" w:cs="Calibri"/>
        </w:rPr>
        <w:t>B.Sc. in</w:t>
      </w:r>
      <w:r w:rsidRPr="0098040A">
        <w:rPr>
          <w:rFonts w:ascii="Calibri" w:eastAsia="Calibri" w:hAnsi="Calibri" w:cs="Calibri"/>
          <w:b/>
          <w:bCs/>
        </w:rPr>
        <w:t xml:space="preserve"> Computer Science </w:t>
      </w:r>
      <w:r w:rsidRPr="0098040A">
        <w:rPr>
          <w:rFonts w:ascii="Calibri" w:eastAsia="Calibri" w:hAnsi="Calibri" w:cs="Calibri"/>
        </w:rPr>
        <w:t xml:space="preserve">from South Dakota State University (Major GPA </w:t>
      </w:r>
      <w:r w:rsidRPr="00675146">
        <w:rPr>
          <w:rFonts w:ascii="Calibri" w:eastAsia="Calibri" w:hAnsi="Calibri" w:cs="Calibri"/>
          <w:b/>
          <w:bCs/>
        </w:rPr>
        <w:t>3.58</w:t>
      </w:r>
      <w:r w:rsidRPr="0098040A">
        <w:rPr>
          <w:rFonts w:ascii="Calibri" w:eastAsia="Calibri" w:hAnsi="Calibri" w:cs="Calibri"/>
          <w:b/>
          <w:bCs/>
        </w:rPr>
        <w:t xml:space="preserve">, </w:t>
      </w:r>
      <w:r w:rsidRPr="0098040A">
        <w:rPr>
          <w:rFonts w:ascii="Calibri" w:eastAsia="Calibri" w:hAnsi="Calibri" w:cs="Calibri"/>
        </w:rPr>
        <w:t>Graduated on May 2018)</w:t>
      </w:r>
    </w:p>
    <w:p w14:paraId="01CFC2B2" w14:textId="5D94A1C4" w:rsidR="00517DCE" w:rsidRPr="002D603A" w:rsidRDefault="00517DCE" w:rsidP="00517DCE">
      <w:pPr>
        <w:spacing w:after="0"/>
        <w:rPr>
          <w:sz w:val="28"/>
          <w:szCs w:val="28"/>
        </w:rPr>
      </w:pPr>
      <w:r w:rsidRPr="002D603A">
        <w:rPr>
          <w:rFonts w:ascii="Calibri" w:eastAsia="Calibri" w:hAnsi="Calibri" w:cs="Calibri"/>
          <w:b/>
          <w:bCs/>
          <w:sz w:val="28"/>
          <w:szCs w:val="28"/>
          <w:u w:val="single"/>
        </w:rPr>
        <w:t>Skills</w:t>
      </w:r>
    </w:p>
    <w:p w14:paraId="40AD86C1" w14:textId="7A5BA762" w:rsidR="00520B9E" w:rsidRPr="0098040A" w:rsidRDefault="00317026" w:rsidP="00517DCE">
      <w:pPr>
        <w:spacing w:after="0"/>
      </w:pPr>
      <w:r>
        <w:rPr>
          <w:rFonts w:ascii="Calibri" w:eastAsia="Calibri" w:hAnsi="Calibri" w:cs="Calibri"/>
          <w:b/>
          <w:bCs/>
        </w:rPr>
        <w:t>Tools</w:t>
      </w:r>
      <w:r w:rsidR="00C52862">
        <w:rPr>
          <w:rFonts w:ascii="Calibri" w:eastAsia="Calibri" w:hAnsi="Calibri" w:cs="Calibri"/>
          <w:b/>
          <w:bCs/>
        </w:rPr>
        <w:t xml:space="preserve">: </w:t>
      </w:r>
      <w:r w:rsidR="0075753C">
        <w:rPr>
          <w:rFonts w:ascii="Calibri" w:eastAsia="Calibri" w:hAnsi="Calibri" w:cs="Calibri"/>
        </w:rPr>
        <w:t xml:space="preserve">Java, </w:t>
      </w:r>
      <w:r w:rsidR="00517DCE" w:rsidRPr="00C77D6E">
        <w:rPr>
          <w:rFonts w:ascii="Calibri" w:eastAsia="Calibri" w:hAnsi="Calibri" w:cs="Calibri"/>
        </w:rPr>
        <w:t xml:space="preserve">R, </w:t>
      </w:r>
      <w:r>
        <w:rPr>
          <w:rFonts w:ascii="Calibri" w:eastAsia="Calibri" w:hAnsi="Calibri" w:cs="Calibri"/>
        </w:rPr>
        <w:t xml:space="preserve">Python, Julia, </w:t>
      </w:r>
      <w:r w:rsidR="00517DCE" w:rsidRPr="00C77D6E">
        <w:rPr>
          <w:rFonts w:ascii="Calibri" w:eastAsia="Calibri" w:hAnsi="Calibri" w:cs="Calibri"/>
        </w:rPr>
        <w:t xml:space="preserve">Gradle, Maven, Git, Bash, Github, GNU/Linux, </w:t>
      </w:r>
      <w:r w:rsidR="00517DCE" w:rsidRPr="00C77D6E">
        <w:rPr>
          <w:rFonts w:ascii="Calibri" w:eastAsia="Calibri" w:hAnsi="Calibri" w:cs="Calibri"/>
          <w:noProof/>
        </w:rPr>
        <w:t>Intelli</w:t>
      </w:r>
      <w:r w:rsidR="0075753C">
        <w:rPr>
          <w:rFonts w:ascii="Calibri" w:eastAsia="Calibri" w:hAnsi="Calibri" w:cs="Calibri"/>
          <w:noProof/>
        </w:rPr>
        <w:t>j</w:t>
      </w:r>
      <w:r w:rsidR="00517DCE" w:rsidRPr="00C77D6E">
        <w:rPr>
          <w:rFonts w:ascii="Calibri" w:eastAsia="Calibri" w:hAnsi="Calibri" w:cs="Calibri"/>
        </w:rPr>
        <w:t>IDEA, C, C++, SQL</w:t>
      </w:r>
    </w:p>
    <w:p w14:paraId="409E7900" w14:textId="142392D2" w:rsidR="00AF1E3D" w:rsidRPr="0098040A" w:rsidRDefault="00AF1E3D" w:rsidP="00517DCE">
      <w:pPr>
        <w:spacing w:after="0"/>
        <w:rPr>
          <w:rFonts w:ascii="Calibri" w:eastAsia="Calibri" w:hAnsi="Calibri" w:cs="Calibri"/>
        </w:rPr>
      </w:pPr>
      <w:r w:rsidRPr="00084776">
        <w:rPr>
          <w:rFonts w:ascii="Calibri" w:eastAsia="Calibri" w:hAnsi="Calibri" w:cs="Calibri"/>
          <w:b/>
          <w:bCs/>
        </w:rPr>
        <w:t>Areas of Expertise:</w:t>
      </w:r>
      <w:r>
        <w:rPr>
          <w:rFonts w:ascii="Calibri" w:eastAsia="Calibri" w:hAnsi="Calibri" w:cs="Calibri"/>
        </w:rPr>
        <w:t xml:space="preserve"> </w:t>
      </w:r>
      <w:r w:rsidR="00677227">
        <w:rPr>
          <w:rFonts w:ascii="Calibri" w:eastAsia="Calibri" w:hAnsi="Calibri" w:cs="Calibri"/>
        </w:rPr>
        <w:t>Algorithm</w:t>
      </w:r>
      <w:r w:rsidR="00520B9E">
        <w:rPr>
          <w:rFonts w:ascii="Calibri" w:eastAsia="Calibri" w:hAnsi="Calibri" w:cs="Calibri"/>
        </w:rPr>
        <w:t xml:space="preserve"> </w:t>
      </w:r>
      <w:r w:rsidR="00677227">
        <w:rPr>
          <w:rFonts w:ascii="Calibri" w:eastAsia="Calibri" w:hAnsi="Calibri" w:cs="Calibri"/>
        </w:rPr>
        <w:t xml:space="preserve">analysis, </w:t>
      </w:r>
      <w:r w:rsidR="004F4F44">
        <w:rPr>
          <w:rFonts w:ascii="Calibri" w:eastAsia="Calibri" w:hAnsi="Calibri" w:cs="Calibri"/>
        </w:rPr>
        <w:t>Database,</w:t>
      </w:r>
      <w:r w:rsidR="00317026">
        <w:rPr>
          <w:rFonts w:ascii="Calibri" w:eastAsia="Calibri" w:hAnsi="Calibri" w:cs="Calibri"/>
        </w:rPr>
        <w:t xml:space="preserve"> Linear Algebra,</w:t>
      </w:r>
      <w:r w:rsidR="004F4F44">
        <w:rPr>
          <w:rFonts w:ascii="Calibri" w:eastAsia="Calibri" w:hAnsi="Calibri" w:cs="Calibri"/>
        </w:rPr>
        <w:t xml:space="preserve"> </w:t>
      </w:r>
      <w:r w:rsidR="00084776">
        <w:rPr>
          <w:rFonts w:ascii="Calibri" w:eastAsia="Calibri" w:hAnsi="Calibri" w:cs="Calibri"/>
        </w:rPr>
        <w:t>Statistical Programming in R</w:t>
      </w:r>
      <w:r w:rsidR="00BF1746">
        <w:rPr>
          <w:rFonts w:ascii="Calibri" w:eastAsia="Calibri" w:hAnsi="Calibri" w:cs="Calibri"/>
        </w:rPr>
        <w:t xml:space="preserve">, </w:t>
      </w:r>
      <w:r w:rsidR="00677227">
        <w:rPr>
          <w:rFonts w:ascii="Calibri" w:eastAsia="Calibri" w:hAnsi="Calibri" w:cs="Calibri"/>
        </w:rPr>
        <w:t>Multiple Linear Regression</w:t>
      </w:r>
      <w:r w:rsidR="00BF1746">
        <w:rPr>
          <w:rFonts w:ascii="Calibri" w:eastAsia="Calibri" w:hAnsi="Calibri" w:cs="Calibri"/>
        </w:rPr>
        <w:t>, Logistic Regression, Statistical Inference, Cluster Analysis, Multivariate Analysis, Bayesian Statistics</w:t>
      </w:r>
    </w:p>
    <w:p w14:paraId="53E2D7E7" w14:textId="5DD55B5A" w:rsidR="1B004FE5" w:rsidRPr="002D603A" w:rsidRDefault="1B4C45CB" w:rsidP="1B4C45CB">
      <w:pPr>
        <w:spacing w:after="0" w:line="276" w:lineRule="auto"/>
        <w:rPr>
          <w:rFonts w:ascii="Calibri" w:eastAsia="Calibri" w:hAnsi="Calibri" w:cs="Calibri"/>
          <w:sz w:val="28"/>
          <w:szCs w:val="28"/>
        </w:rPr>
      </w:pPr>
      <w:r w:rsidRPr="002D603A">
        <w:rPr>
          <w:b/>
          <w:bCs/>
          <w:sz w:val="28"/>
          <w:szCs w:val="28"/>
          <w:u w:val="single"/>
        </w:rPr>
        <w:t>Experience</w:t>
      </w:r>
    </w:p>
    <w:p w14:paraId="71631D79" w14:textId="0DA6FAD3" w:rsidR="00BD422B" w:rsidRDefault="00BD422B" w:rsidP="00BD422B">
      <w:pPr>
        <w:spacing w:after="0" w:line="276" w:lineRule="auto"/>
        <w:rPr>
          <w:rFonts w:ascii="Calibri" w:eastAsia="Calibri" w:hAnsi="Calibri" w:cs="Calibri"/>
        </w:rPr>
      </w:pPr>
      <w:r w:rsidRPr="00BD422B">
        <w:rPr>
          <w:rFonts w:ascii="Calibri" w:eastAsia="Calibri" w:hAnsi="Calibri" w:cs="Calibri"/>
          <w:b/>
          <w:bCs/>
        </w:rPr>
        <w:t>Graduate Research</w:t>
      </w:r>
      <w:r>
        <w:rPr>
          <w:rFonts w:ascii="Calibri" w:eastAsia="Calibri" w:hAnsi="Calibri" w:cs="Calibri"/>
          <w:b/>
          <w:bCs/>
        </w:rPr>
        <w:t xml:space="preserve"> </w:t>
      </w:r>
      <w:r>
        <w:rPr>
          <w:rFonts w:ascii="Calibri" w:eastAsia="Calibri" w:hAnsi="Calibri" w:cs="Calibri"/>
        </w:rPr>
        <w:t>| Math &amp; Statistics and Mechanical Engineering Department</w:t>
      </w:r>
      <w:r w:rsidR="004B6DA5">
        <w:rPr>
          <w:rFonts w:ascii="Calibri" w:eastAsia="Calibri" w:hAnsi="Calibri" w:cs="Calibri"/>
        </w:rPr>
        <w:t>s</w:t>
      </w:r>
      <w:r w:rsidR="004B6DA5">
        <w:rPr>
          <w:rFonts w:ascii="Calibri" w:eastAsia="Calibri" w:hAnsi="Calibri" w:cs="Calibri"/>
        </w:rPr>
        <w:tab/>
        <w:t xml:space="preserve">    </w:t>
      </w:r>
      <w:r w:rsidR="00761633">
        <w:rPr>
          <w:rFonts w:ascii="Calibri" w:eastAsia="Calibri" w:hAnsi="Calibri" w:cs="Calibri"/>
        </w:rPr>
        <w:t xml:space="preserve">   June 2020-Present</w:t>
      </w:r>
    </w:p>
    <w:p w14:paraId="39614729" w14:textId="77777777" w:rsidR="0075753C" w:rsidRPr="0075753C" w:rsidRDefault="00BD422B" w:rsidP="0075753C">
      <w:pPr>
        <w:pStyle w:val="ListParagraph"/>
        <w:numPr>
          <w:ilvl w:val="1"/>
          <w:numId w:val="19"/>
        </w:numPr>
        <w:spacing w:after="0" w:line="276" w:lineRule="auto"/>
      </w:pPr>
      <w:r>
        <w:rPr>
          <w:rFonts w:ascii="Calibri" w:eastAsia="Calibri" w:hAnsi="Calibri" w:cs="Calibri"/>
        </w:rPr>
        <w:t>Investigating robot localization problem using on-board inertial measurement sensors &amp; Kalman Filter</w:t>
      </w:r>
    </w:p>
    <w:p w14:paraId="5355A908" w14:textId="06244B16" w:rsidR="00BD422B" w:rsidRPr="0075753C" w:rsidRDefault="00BD422B" w:rsidP="0075753C">
      <w:pPr>
        <w:pStyle w:val="ListParagraph"/>
        <w:numPr>
          <w:ilvl w:val="1"/>
          <w:numId w:val="19"/>
        </w:numPr>
        <w:spacing w:after="0" w:line="276" w:lineRule="auto"/>
      </w:pPr>
      <w:r>
        <w:t>Implemented path finding algorithm using BFS algorithm (</w:t>
      </w:r>
      <w:r w:rsidR="0075753C">
        <w:t>see RoverMapping Github repo)</w:t>
      </w:r>
    </w:p>
    <w:p w14:paraId="1051CB7D" w14:textId="39C4F0C6" w:rsidR="00BD422B" w:rsidRPr="00BD422B" w:rsidRDefault="00BD422B" w:rsidP="00BD422B">
      <w:pPr>
        <w:spacing w:after="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 xml:space="preserve">Graduate Teaching Assistant </w:t>
      </w:r>
      <w:r>
        <w:rPr>
          <w:rFonts w:ascii="Calibri" w:eastAsia="Calibri" w:hAnsi="Calibri" w:cs="Calibri"/>
        </w:rPr>
        <w:t>| Math &amp; Statistics Department</w:t>
      </w:r>
    </w:p>
    <w:p w14:paraId="01F1BFD1" w14:textId="5AF9E61A" w:rsidR="00BD422B" w:rsidRDefault="00BD422B" w:rsidP="00BD422B">
      <w:pPr>
        <w:pStyle w:val="ListParagraph"/>
        <w:numPr>
          <w:ilvl w:val="1"/>
          <w:numId w:val="19"/>
        </w:numPr>
        <w:spacing w:after="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ontributed content of “Learn R through Examples” textbook by Xijin Ge</w:t>
      </w:r>
    </w:p>
    <w:p w14:paraId="6A46A9CB" w14:textId="33F63270" w:rsidR="00BD422B" w:rsidRDefault="00BD422B" w:rsidP="00BD422B">
      <w:pPr>
        <w:pStyle w:val="ListParagraph"/>
        <w:numPr>
          <w:ilvl w:val="1"/>
          <w:numId w:val="19"/>
        </w:numPr>
        <w:spacing w:after="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Helped develop R and SAS upper-level and graduate programming courses at SDSU</w:t>
      </w:r>
    </w:p>
    <w:p w14:paraId="4F0445A0" w14:textId="12BBB874" w:rsidR="00761633" w:rsidRDefault="00BD422B" w:rsidP="00761633">
      <w:pPr>
        <w:pStyle w:val="ListParagraph"/>
        <w:numPr>
          <w:ilvl w:val="1"/>
          <w:numId w:val="19"/>
        </w:numPr>
        <w:spacing w:after="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Wrote automation script for grading programs written in Assembly </w:t>
      </w:r>
      <w:r w:rsidR="0075753C">
        <w:rPr>
          <w:rFonts w:ascii="Calibri" w:eastAsia="Calibri" w:hAnsi="Calibri" w:cs="Calibri"/>
        </w:rPr>
        <w:t>language</w:t>
      </w:r>
    </w:p>
    <w:p w14:paraId="17D833A6" w14:textId="349CC7DB" w:rsidR="00761633" w:rsidRPr="0098040A" w:rsidRDefault="00761633" w:rsidP="0098040A">
      <w:pPr>
        <w:pStyle w:val="ListParagraph"/>
        <w:numPr>
          <w:ilvl w:val="1"/>
          <w:numId w:val="19"/>
        </w:numPr>
        <w:spacing w:after="0" w:line="276" w:lineRule="auto"/>
        <w:rPr>
          <w:rFonts w:ascii="Calibri" w:eastAsia="Calibri" w:hAnsi="Calibri" w:cs="Calibri"/>
        </w:rPr>
      </w:pPr>
      <w:r w:rsidRPr="1B4C45CB">
        <w:rPr>
          <w:rFonts w:ascii="Calibri" w:eastAsia="Calibri" w:hAnsi="Calibri" w:cs="Calibri"/>
        </w:rPr>
        <w:t xml:space="preserve">Implemented string matching algorithm to check similarity </w:t>
      </w:r>
      <w:r w:rsidR="009C1798">
        <w:rPr>
          <w:rFonts w:ascii="Calibri" w:eastAsia="Calibri" w:hAnsi="Calibri" w:cs="Calibri"/>
        </w:rPr>
        <w:t>among</w:t>
      </w:r>
      <w:r w:rsidRPr="1B4C45CB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students</w:t>
      </w:r>
      <w:r w:rsidRPr="1B4C45CB"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</w:rPr>
        <w:t>submissions</w:t>
      </w:r>
    </w:p>
    <w:p w14:paraId="236B62C3" w14:textId="4D7B5069" w:rsidR="00761633" w:rsidRDefault="00761633" w:rsidP="00761633">
      <w:pPr>
        <w:spacing w:after="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>Undergraduate Research</w:t>
      </w:r>
      <w:r>
        <w:rPr>
          <w:rFonts w:ascii="Calibri" w:eastAsia="Calibri" w:hAnsi="Calibri" w:cs="Calibri"/>
        </w:rPr>
        <w:t xml:space="preserve"> | Bennet Scholarship Recipient</w:t>
      </w:r>
    </w:p>
    <w:p w14:paraId="528B610B" w14:textId="71470AEE" w:rsidR="00761633" w:rsidRDefault="00761633" w:rsidP="00761633">
      <w:pPr>
        <w:pStyle w:val="ListParagraph"/>
        <w:numPr>
          <w:ilvl w:val="1"/>
          <w:numId w:val="19"/>
        </w:numPr>
        <w:spacing w:after="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rote research proposal and awarded $5000 for “Building a wearable exoskeleton for Virtual Reality”</w:t>
      </w:r>
    </w:p>
    <w:p w14:paraId="41D6CEC1" w14:textId="015DD39C" w:rsidR="00761633" w:rsidRDefault="00761633" w:rsidP="00761633">
      <w:pPr>
        <w:pStyle w:val="ListParagraph"/>
        <w:numPr>
          <w:ilvl w:val="1"/>
          <w:numId w:val="19"/>
        </w:numPr>
        <w:spacing w:after="0" w:line="276" w:lineRule="auto"/>
        <w:rPr>
          <w:rFonts w:ascii="Calibri" w:eastAsia="Calibri" w:hAnsi="Calibri" w:cs="Calibri"/>
        </w:rPr>
      </w:pPr>
      <w:r w:rsidRPr="1B4C45CB">
        <w:rPr>
          <w:rFonts w:ascii="Calibri" w:eastAsia="Calibri" w:hAnsi="Calibri" w:cs="Calibri"/>
        </w:rPr>
        <w:t xml:space="preserve">Learned to navigate, debug and contribute to large </w:t>
      </w:r>
      <w:r w:rsidR="00520B9E">
        <w:rPr>
          <w:rFonts w:ascii="Calibri" w:eastAsia="Calibri" w:hAnsi="Calibri" w:cs="Calibri"/>
        </w:rPr>
        <w:t xml:space="preserve">Java </w:t>
      </w:r>
      <w:r w:rsidR="0075753C">
        <w:rPr>
          <w:rFonts w:ascii="Calibri" w:eastAsia="Calibri" w:hAnsi="Calibri" w:cs="Calibri"/>
        </w:rPr>
        <w:t>project</w:t>
      </w:r>
    </w:p>
    <w:p w14:paraId="4E2F5BAF" w14:textId="4092DA8C" w:rsidR="00761633" w:rsidRPr="004B6DA5" w:rsidRDefault="004B6DA5" w:rsidP="00761633">
      <w:pPr>
        <w:pStyle w:val="ListParagraph"/>
        <w:numPr>
          <w:ilvl w:val="1"/>
          <w:numId w:val="19"/>
        </w:numPr>
        <w:spacing w:after="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Documented </w:t>
      </w:r>
      <w:r w:rsidRPr="45CCDDC7">
        <w:rPr>
          <w:rFonts w:ascii="Calibri" w:eastAsia="Calibri" w:hAnsi="Calibri" w:cs="Calibri"/>
        </w:rPr>
        <w:t xml:space="preserve">development process on Medium at </w:t>
      </w:r>
      <w:r w:rsidR="002612EC" w:rsidRPr="002612EC">
        <w:rPr>
          <w:rFonts w:ascii="Calibri" w:eastAsia="Calibri" w:hAnsi="Calibri" w:cs="Calibri"/>
          <w:u w:val="single"/>
        </w:rPr>
        <w:t>medium.com/@quazirfan</w:t>
      </w:r>
    </w:p>
    <w:p w14:paraId="0D306A7A" w14:textId="5185C6AC" w:rsidR="004B6DA5" w:rsidRPr="0098040A" w:rsidRDefault="004B6DA5" w:rsidP="004B6DA5">
      <w:pPr>
        <w:pStyle w:val="ListParagraph"/>
        <w:numPr>
          <w:ilvl w:val="1"/>
          <w:numId w:val="19"/>
        </w:numPr>
        <w:spacing w:after="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ublished</w:t>
      </w:r>
      <w:r w:rsidRPr="45CCDDC7">
        <w:rPr>
          <w:rFonts w:ascii="Calibri" w:eastAsia="Calibri" w:hAnsi="Calibri" w:cs="Calibri"/>
        </w:rPr>
        <w:t xml:space="preserve"> conference paper </w:t>
      </w:r>
      <w:r w:rsidR="009C1798">
        <w:rPr>
          <w:rFonts w:ascii="Calibri" w:eastAsia="Calibri" w:hAnsi="Calibri" w:cs="Calibri"/>
        </w:rPr>
        <w:t>and awarded top engineering poster at URSCAD 2018</w:t>
      </w:r>
    </w:p>
    <w:p w14:paraId="796A7785" w14:textId="554DB8A8" w:rsidR="004B6DA5" w:rsidRDefault="004B6DA5" w:rsidP="004B6DA5">
      <w:pPr>
        <w:spacing w:after="0" w:line="276" w:lineRule="auto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Game Developer</w:t>
      </w:r>
    </w:p>
    <w:p w14:paraId="09674EC8" w14:textId="7E39A298" w:rsidR="004B6DA5" w:rsidRPr="004B6DA5" w:rsidRDefault="004B6DA5" w:rsidP="004B6DA5">
      <w:pPr>
        <w:pStyle w:val="ListParagraph"/>
        <w:numPr>
          <w:ilvl w:val="1"/>
          <w:numId w:val="19"/>
        </w:numPr>
        <w:spacing w:after="0" w:line="276" w:lineRule="auto"/>
        <w:rPr>
          <w:rFonts w:ascii="Calibri" w:eastAsia="Calibri" w:hAnsi="Calibri" w:cs="Calibri"/>
          <w:b/>
          <w:bCs/>
        </w:rPr>
      </w:pPr>
      <w:r w:rsidRPr="45CCDDC7">
        <w:rPr>
          <w:rFonts w:ascii="Calibri" w:eastAsia="Calibri" w:hAnsi="Calibri" w:cs="Calibri"/>
        </w:rPr>
        <w:t>Wrote a 3D platforming game using Jav</w:t>
      </w:r>
      <w:r>
        <w:rPr>
          <w:rFonts w:ascii="Calibri" w:eastAsia="Calibri" w:hAnsi="Calibri" w:cs="Calibri"/>
        </w:rPr>
        <w:t>a</w:t>
      </w:r>
      <w:r w:rsidRPr="45CCDDC7">
        <w:rPr>
          <w:rFonts w:ascii="Calibri" w:eastAsia="Calibri" w:hAnsi="Calibri" w:cs="Calibri"/>
        </w:rPr>
        <w:t xml:space="preserve"> based game engine</w:t>
      </w:r>
      <w:r w:rsidR="009C1798">
        <w:rPr>
          <w:rFonts w:ascii="Calibri" w:eastAsia="Calibri" w:hAnsi="Calibri" w:cs="Calibri"/>
        </w:rPr>
        <w:t xml:space="preserve"> (see </w:t>
      </w:r>
      <w:r w:rsidR="0075753C">
        <w:rPr>
          <w:rFonts w:ascii="Calibri" w:eastAsia="Calibri" w:hAnsi="Calibri" w:cs="Calibri"/>
        </w:rPr>
        <w:t>Rabbit’s Fury</w:t>
      </w:r>
      <w:r w:rsidR="009C1798">
        <w:rPr>
          <w:rFonts w:ascii="Calibri" w:eastAsia="Calibri" w:hAnsi="Calibri" w:cs="Calibri"/>
        </w:rPr>
        <w:t xml:space="preserve"> GitHub repo)</w:t>
      </w:r>
    </w:p>
    <w:p w14:paraId="7BD0BB7A" w14:textId="0AEA322E" w:rsidR="00520B9E" w:rsidRPr="0075753C" w:rsidRDefault="00520B9E" w:rsidP="004B6DA5">
      <w:pPr>
        <w:pStyle w:val="ListParagraph"/>
        <w:numPr>
          <w:ilvl w:val="1"/>
          <w:numId w:val="19"/>
        </w:numPr>
        <w:spacing w:after="0" w:line="276" w:lineRule="auto"/>
      </w:pPr>
      <w:r>
        <w:rPr>
          <w:rFonts w:ascii="Calibri" w:eastAsia="Calibri" w:hAnsi="Calibri" w:cs="Calibri"/>
        </w:rPr>
        <w:t>Developed 2D game engine framework with collision detection</w:t>
      </w:r>
      <w:r w:rsidR="0075753C">
        <w:rPr>
          <w:rFonts w:ascii="Calibri" w:eastAsia="Calibri" w:hAnsi="Calibri" w:cs="Calibri"/>
        </w:rPr>
        <w:t xml:space="preserve"> (see 2d side scroller GitHub repo)</w:t>
      </w:r>
    </w:p>
    <w:p w14:paraId="4AE46234" w14:textId="77777777" w:rsidR="0075753C" w:rsidRDefault="0075753C" w:rsidP="0075753C">
      <w:pPr>
        <w:spacing w:after="0" w:line="276" w:lineRule="auto"/>
      </w:pPr>
      <w:r>
        <w:rPr>
          <w:b/>
          <w:bCs/>
        </w:rPr>
        <w:t xml:space="preserve">Programmer </w:t>
      </w:r>
      <w:r>
        <w:t>| Math &amp; Statistics Dept. Research Team</w:t>
      </w:r>
    </w:p>
    <w:p w14:paraId="369847A6" w14:textId="77777777" w:rsidR="0075753C" w:rsidRPr="004E0B14" w:rsidRDefault="0075753C" w:rsidP="0075753C">
      <w:pPr>
        <w:pStyle w:val="ListParagraph"/>
        <w:numPr>
          <w:ilvl w:val="1"/>
          <w:numId w:val="19"/>
        </w:numPr>
        <w:spacing w:after="0" w:line="276" w:lineRule="auto"/>
      </w:pPr>
      <w:r w:rsidRPr="004E0B14">
        <w:t>Fixed bug</w:t>
      </w:r>
      <w:r>
        <w:t>s</w:t>
      </w:r>
      <w:r w:rsidRPr="004E0B14">
        <w:t xml:space="preserve"> in legacy </w:t>
      </w:r>
      <w:r>
        <w:t xml:space="preserve">Java </w:t>
      </w:r>
      <w:r w:rsidRPr="004E0B14">
        <w:t>codebase</w:t>
      </w:r>
      <w:r>
        <w:t xml:space="preserve"> &amp; reverse-engineered binary fix library compatibility</w:t>
      </w:r>
    </w:p>
    <w:p w14:paraId="0B016E38" w14:textId="77777777" w:rsidR="0075753C" w:rsidRPr="0075753C" w:rsidRDefault="0075753C" w:rsidP="0075753C">
      <w:pPr>
        <w:pStyle w:val="ListParagraph"/>
        <w:numPr>
          <w:ilvl w:val="1"/>
          <w:numId w:val="19"/>
        </w:numPr>
        <w:spacing w:after="0" w:line="276" w:lineRule="auto"/>
        <w:rPr>
          <w:rFonts w:ascii="Calibri" w:eastAsia="Calibri" w:hAnsi="Calibri" w:cs="Calibri"/>
          <w:u w:val="single"/>
        </w:rPr>
      </w:pPr>
      <w:r w:rsidRPr="004E0B14">
        <w:t xml:space="preserve">Setup </w:t>
      </w:r>
      <w:r>
        <w:t>a modern build system (</w:t>
      </w:r>
      <w:r w:rsidRPr="004E0B14">
        <w:t>Gradle</w:t>
      </w:r>
      <w:r>
        <w:t>) for the codebase that did not have any</w:t>
      </w:r>
    </w:p>
    <w:p w14:paraId="289ECF35" w14:textId="40252135" w:rsidR="004B6DA5" w:rsidRDefault="0075753C" w:rsidP="004B6DA5">
      <w:pPr>
        <w:spacing w:after="0" w:line="276" w:lineRule="auto"/>
      </w:pPr>
      <w:r>
        <w:rPr>
          <w:b/>
          <w:bCs/>
        </w:rPr>
        <w:t xml:space="preserve">Leadership </w:t>
      </w:r>
    </w:p>
    <w:p w14:paraId="41F12E34" w14:textId="213778D9" w:rsidR="0075753C" w:rsidRPr="002612EC" w:rsidRDefault="0075753C" w:rsidP="0089722E">
      <w:pPr>
        <w:pStyle w:val="ListParagraph"/>
        <w:numPr>
          <w:ilvl w:val="1"/>
          <w:numId w:val="19"/>
        </w:numPr>
        <w:spacing w:after="0" w:line="276" w:lineRule="auto"/>
        <w:rPr>
          <w:rFonts w:ascii="Calibri" w:eastAsia="Calibri" w:hAnsi="Calibri" w:cs="Calibri"/>
        </w:rPr>
      </w:pPr>
      <w:r w:rsidRPr="002612EC">
        <w:t>Lead the Robotics Club software team; Held multiple ACM seminar on Git and Github</w:t>
      </w:r>
    </w:p>
    <w:p w14:paraId="1BDC04A0" w14:textId="77777777" w:rsidR="002612EC" w:rsidRPr="002612EC" w:rsidRDefault="0075753C" w:rsidP="002612EC">
      <w:pPr>
        <w:pStyle w:val="ListParagraph"/>
        <w:numPr>
          <w:ilvl w:val="1"/>
          <w:numId w:val="19"/>
        </w:numPr>
        <w:spacing w:after="0" w:line="276" w:lineRule="auto"/>
        <w:rPr>
          <w:rFonts w:ascii="Calibri" w:eastAsia="Calibri" w:hAnsi="Calibri" w:cs="Calibri"/>
        </w:rPr>
      </w:pPr>
      <w:r w:rsidRPr="002612EC">
        <w:rPr>
          <w:rFonts w:ascii="Calibri" w:eastAsia="Calibri" w:hAnsi="Calibri" w:cs="Calibri"/>
        </w:rPr>
        <w:t>Participated in Competitive programming and ICPC North Central Regional Contest 2017</w:t>
      </w:r>
    </w:p>
    <w:p w14:paraId="2214F4B3" w14:textId="46DB2DD8" w:rsidR="0075753C" w:rsidRPr="002612EC" w:rsidRDefault="0075753C" w:rsidP="002612EC">
      <w:pPr>
        <w:pStyle w:val="ListParagraph"/>
        <w:numPr>
          <w:ilvl w:val="1"/>
          <w:numId w:val="19"/>
        </w:numPr>
        <w:spacing w:after="0" w:line="276" w:lineRule="auto"/>
        <w:rPr>
          <w:rFonts w:ascii="Calibri" w:eastAsia="Calibri" w:hAnsi="Calibri" w:cs="Calibri"/>
        </w:rPr>
      </w:pPr>
      <w:r w:rsidRPr="002612EC">
        <w:rPr>
          <w:rFonts w:ascii="Calibri" w:eastAsia="Calibri" w:hAnsi="Calibri" w:cs="Calibri"/>
        </w:rPr>
        <w:t>Reported bugs in the following projects: Unity3d, IntellijIDEA and jMonkeyEngine</w:t>
      </w:r>
    </w:p>
    <w:p w14:paraId="1A624BC9" w14:textId="60727590" w:rsidR="008E584D" w:rsidRPr="0075753C" w:rsidRDefault="0075753C" w:rsidP="0075753C">
      <w:pPr>
        <w:spacing w:after="0" w:line="276" w:lineRule="auto"/>
        <w:rPr>
          <w:b/>
          <w:bCs/>
          <w:sz w:val="28"/>
          <w:szCs w:val="28"/>
          <w:u w:val="single"/>
        </w:rPr>
      </w:pPr>
      <w:r w:rsidRPr="0075753C">
        <w:rPr>
          <w:b/>
          <w:bCs/>
          <w:sz w:val="28"/>
          <w:szCs w:val="28"/>
          <w:u w:val="single"/>
        </w:rPr>
        <w:t>Notable Coursework</w:t>
      </w:r>
    </w:p>
    <w:p w14:paraId="1BEF71AC" w14:textId="6451DFA0" w:rsidR="003E2377" w:rsidRPr="002612EC" w:rsidRDefault="003D0363" w:rsidP="002612EC">
      <w:pPr>
        <w:pStyle w:val="ListParagraph"/>
        <w:numPr>
          <w:ilvl w:val="0"/>
          <w:numId w:val="19"/>
        </w:numPr>
        <w:spacing w:after="0" w:line="276" w:lineRule="auto"/>
      </w:pPr>
      <w:r w:rsidRPr="002612EC">
        <w:t xml:space="preserve">Analyzed </w:t>
      </w:r>
      <w:r w:rsidR="000C354D" w:rsidRPr="002612EC">
        <w:t xml:space="preserve">a vehicle fuel efficiency dataset </w:t>
      </w:r>
      <w:r w:rsidRPr="002612EC">
        <w:t xml:space="preserve">using </w:t>
      </w:r>
      <w:r w:rsidR="00C474BC" w:rsidRPr="002612EC">
        <w:t>Multiple Linear Regression</w:t>
      </w:r>
      <w:r w:rsidR="002612EC" w:rsidRPr="002612EC">
        <w:t xml:space="preserve"> that address </w:t>
      </w:r>
      <w:r w:rsidR="002D4F2F" w:rsidRPr="002612EC">
        <w:t>multicollinearity</w:t>
      </w:r>
      <w:r w:rsidR="00416C56" w:rsidRPr="002612EC">
        <w:t xml:space="preserve"> problem</w:t>
      </w:r>
      <w:r w:rsidR="009A33E3" w:rsidRPr="002612EC">
        <w:t xml:space="preserve"> </w:t>
      </w:r>
      <w:r w:rsidR="002D4F2F" w:rsidRPr="002612EC">
        <w:t xml:space="preserve">using variation inflation </w:t>
      </w:r>
      <w:r w:rsidR="00931BFB" w:rsidRPr="002612EC">
        <w:t>factor (VIF)</w:t>
      </w:r>
      <w:r w:rsidR="00D400EF" w:rsidRPr="002612EC">
        <w:t>, Ridge and LASSO method</w:t>
      </w:r>
      <w:r w:rsidR="002612EC" w:rsidRPr="002612EC">
        <w:t>.</w:t>
      </w:r>
    </w:p>
    <w:p w14:paraId="0BEEBAA3" w14:textId="19BD2C6A" w:rsidR="00A679A5" w:rsidRPr="002612EC" w:rsidRDefault="00A679A5" w:rsidP="00A679A5">
      <w:pPr>
        <w:pStyle w:val="ListParagraph"/>
        <w:numPr>
          <w:ilvl w:val="0"/>
          <w:numId w:val="19"/>
        </w:numPr>
        <w:spacing w:after="0" w:line="276" w:lineRule="auto"/>
      </w:pPr>
      <w:r w:rsidRPr="002612EC">
        <w:t xml:space="preserve">Analyzed </w:t>
      </w:r>
      <w:r w:rsidR="009A33E3" w:rsidRPr="002612EC">
        <w:t>multivariate</w:t>
      </w:r>
      <w:r w:rsidRPr="002612EC">
        <w:t xml:space="preserve"> dataset </w:t>
      </w:r>
      <w:r w:rsidR="009A33E3" w:rsidRPr="002612EC">
        <w:t xml:space="preserve">using </w:t>
      </w:r>
      <w:r w:rsidR="0075753C" w:rsidRPr="002612EC">
        <w:t>principal</w:t>
      </w:r>
      <w:r w:rsidR="00042E39" w:rsidRPr="002612EC">
        <w:t xml:space="preserve"> component </w:t>
      </w:r>
      <w:r w:rsidR="009A33E3" w:rsidRPr="002612EC">
        <w:t xml:space="preserve">and </w:t>
      </w:r>
      <w:r w:rsidR="004079B1" w:rsidRPr="002612EC">
        <w:t>l</w:t>
      </w:r>
      <w:r w:rsidR="009A33E3" w:rsidRPr="002612EC">
        <w:t>inear discriminate analysis</w:t>
      </w:r>
    </w:p>
    <w:p w14:paraId="255E756E" w14:textId="7BF31CA2" w:rsidR="00381BBA" w:rsidRPr="002612EC" w:rsidRDefault="1B4C45CB" w:rsidP="002612EC">
      <w:pPr>
        <w:pStyle w:val="ListParagraph"/>
        <w:numPr>
          <w:ilvl w:val="0"/>
          <w:numId w:val="19"/>
        </w:numPr>
        <w:spacing w:after="0" w:line="276" w:lineRule="auto"/>
      </w:pPr>
      <w:r w:rsidRPr="002612EC">
        <w:rPr>
          <w:rFonts w:ascii="Calibri" w:eastAsia="Calibri" w:hAnsi="Calibri" w:cs="Calibri"/>
        </w:rPr>
        <w:t xml:space="preserve">Learned to compartmentalize components of </w:t>
      </w:r>
      <w:r w:rsidR="002612EC" w:rsidRPr="002612EC">
        <w:rPr>
          <w:rFonts w:ascii="Calibri" w:eastAsia="Calibri" w:hAnsi="Calibri" w:cs="Calibri"/>
        </w:rPr>
        <w:t>Assembler for SIC-XE instruction set</w:t>
      </w:r>
      <w:r w:rsidR="002612EC" w:rsidRPr="002612EC">
        <w:rPr>
          <w:rFonts w:ascii="Calibri" w:eastAsia="Calibri" w:hAnsi="Calibri" w:cs="Calibri"/>
        </w:rPr>
        <w:t xml:space="preserve"> </w:t>
      </w:r>
      <w:r w:rsidR="0075753C" w:rsidRPr="002612EC">
        <w:rPr>
          <w:rFonts w:ascii="Calibri" w:eastAsia="Calibri" w:hAnsi="Calibri" w:cs="Calibri"/>
        </w:rPr>
        <w:t>(</w:t>
      </w:r>
      <w:r w:rsidR="002612EC">
        <w:rPr>
          <w:rFonts w:ascii="Calibri" w:eastAsia="Calibri" w:hAnsi="Calibri" w:cs="Calibri"/>
        </w:rPr>
        <w:t>on GitHub</w:t>
      </w:r>
      <w:r w:rsidR="0075753C" w:rsidRPr="002612EC">
        <w:rPr>
          <w:rFonts w:ascii="Calibri" w:eastAsia="Calibri" w:hAnsi="Calibri" w:cs="Calibri"/>
        </w:rPr>
        <w:t>)</w:t>
      </w:r>
    </w:p>
    <w:p w14:paraId="3E9AC4B4" w14:textId="18552F74" w:rsidR="00381BBA" w:rsidRPr="002612EC" w:rsidRDefault="002612EC" w:rsidP="002612EC">
      <w:pPr>
        <w:pStyle w:val="ListParagraph"/>
        <w:numPr>
          <w:ilvl w:val="0"/>
          <w:numId w:val="19"/>
        </w:numPr>
        <w:spacing w:after="0" w:line="276" w:lineRule="auto"/>
      </w:pPr>
      <w:r w:rsidRPr="002612EC">
        <w:t>Learned to implement</w:t>
      </w:r>
      <w:r w:rsidR="1B4C45CB" w:rsidRPr="002612EC">
        <w:t xml:space="preserve"> a </w:t>
      </w:r>
      <w:r w:rsidRPr="002612EC">
        <w:t>compiler for Ada to 16-bit Intel 8086 instruction by building a recursive descent</w:t>
      </w:r>
      <w:r>
        <w:t xml:space="preserve"> </w:t>
      </w:r>
      <w:r w:rsidRPr="002612EC">
        <w:t xml:space="preserve">parser that generates intermediate Three Address code </w:t>
      </w:r>
      <w:r>
        <w:t>that is converted to x86 via MASM (on Github)</w:t>
      </w:r>
    </w:p>
    <w:p w14:paraId="7FF26875" w14:textId="6BD26765" w:rsidR="002612EC" w:rsidRPr="002612EC" w:rsidRDefault="1B4C45CB" w:rsidP="002612EC">
      <w:pPr>
        <w:pStyle w:val="ListParagraph"/>
        <w:numPr>
          <w:ilvl w:val="0"/>
          <w:numId w:val="19"/>
        </w:numPr>
        <w:spacing w:after="0" w:line="276" w:lineRule="auto"/>
      </w:pPr>
      <w:r w:rsidRPr="002612EC">
        <w:t xml:space="preserve">Developed a MySQL database front-end </w:t>
      </w:r>
      <w:r w:rsidR="0075753C" w:rsidRPr="002612EC">
        <w:t>that dynamically generates Swing UI by parsing table information</w:t>
      </w:r>
    </w:p>
    <w:p w14:paraId="62CCB661" w14:textId="6AAE6F04" w:rsidR="003C3E03" w:rsidRPr="002612EC" w:rsidRDefault="1B4C45CB" w:rsidP="002612EC">
      <w:pPr>
        <w:pStyle w:val="ListParagraph"/>
        <w:numPr>
          <w:ilvl w:val="0"/>
          <w:numId w:val="19"/>
        </w:numPr>
        <w:spacing w:after="0" w:line="276" w:lineRule="auto"/>
      </w:pPr>
      <w:r w:rsidRPr="002612EC">
        <w:t xml:space="preserve">Implemented algorithms and benchmarked their runtime in </w:t>
      </w:r>
      <w:r w:rsidR="0098040A">
        <w:t>independent study on Algorithms</w:t>
      </w:r>
    </w:p>
    <w:p w14:paraId="073A6982" w14:textId="740FE833" w:rsidR="1B004FE5" w:rsidRPr="00D53CB7" w:rsidRDefault="1B4C45CB" w:rsidP="00192841">
      <w:pPr>
        <w:spacing w:after="0"/>
        <w:jc w:val="center"/>
        <w:rPr>
          <w:sz w:val="36"/>
          <w:szCs w:val="36"/>
        </w:rPr>
      </w:pPr>
      <w:r w:rsidRPr="00D53CB7">
        <w:rPr>
          <w:rFonts w:ascii="Calibri" w:eastAsia="Calibri" w:hAnsi="Calibri" w:cs="Calibri"/>
          <w:b/>
          <w:bCs/>
          <w:sz w:val="36"/>
          <w:szCs w:val="36"/>
        </w:rPr>
        <w:lastRenderedPageBreak/>
        <w:t>References</w:t>
      </w:r>
    </w:p>
    <w:p w14:paraId="2E8FB570" w14:textId="24822A33" w:rsidR="00E16575" w:rsidRDefault="2F6D3F34" w:rsidP="00E16575">
      <w:pPr>
        <w:spacing w:after="0"/>
      </w:pPr>
      <w:r w:rsidRPr="2F6D3F34">
        <w:rPr>
          <w:rFonts w:ascii="Calibri" w:eastAsia="Calibri" w:hAnsi="Calibri" w:cs="Calibri"/>
          <w:b/>
          <w:bCs/>
        </w:rPr>
        <w:t>Dr. George Hamer, Ph.D.</w:t>
      </w:r>
    </w:p>
    <w:p w14:paraId="5A3048A0" w14:textId="77777777" w:rsidR="00E16575" w:rsidRDefault="1B4C45CB" w:rsidP="00E16575">
      <w:pPr>
        <w:spacing w:after="0"/>
      </w:pPr>
      <w:r w:rsidRPr="1B4C45CB">
        <w:rPr>
          <w:rFonts w:ascii="Calibri" w:eastAsia="Calibri" w:hAnsi="Calibri" w:cs="Calibri"/>
        </w:rPr>
        <w:t>Assistant Department Head</w:t>
      </w:r>
    </w:p>
    <w:p w14:paraId="095F1225" w14:textId="77777777" w:rsidR="00E16575" w:rsidRDefault="1B4C45CB" w:rsidP="00E16575">
      <w:pPr>
        <w:spacing w:after="0"/>
      </w:pPr>
      <w:r w:rsidRPr="1B4C45CB">
        <w:rPr>
          <w:rFonts w:ascii="Calibri" w:eastAsia="Calibri" w:hAnsi="Calibri" w:cs="Calibri"/>
        </w:rPr>
        <w:t>Associate Professor</w:t>
      </w:r>
    </w:p>
    <w:p w14:paraId="1F47DE20" w14:textId="77777777" w:rsidR="00E16575" w:rsidRDefault="1B4C45CB" w:rsidP="00E16575">
      <w:pPr>
        <w:spacing w:after="0"/>
      </w:pPr>
      <w:r w:rsidRPr="1B4C45CB">
        <w:rPr>
          <w:rFonts w:ascii="Calibri" w:eastAsia="Calibri" w:hAnsi="Calibri" w:cs="Calibri"/>
          <w:i/>
          <w:iCs/>
        </w:rPr>
        <w:t>Electrical Engineering and Computer Science Department</w:t>
      </w:r>
    </w:p>
    <w:p w14:paraId="23212C72" w14:textId="77777777" w:rsidR="00E16575" w:rsidRDefault="1B4C45CB" w:rsidP="00E16575">
      <w:pPr>
        <w:spacing w:after="0"/>
      </w:pPr>
      <w:r w:rsidRPr="1B4C45CB">
        <w:rPr>
          <w:rFonts w:ascii="Calibri" w:eastAsia="Calibri" w:hAnsi="Calibri" w:cs="Calibri"/>
        </w:rPr>
        <w:t>South Dakota State University</w:t>
      </w:r>
    </w:p>
    <w:p w14:paraId="4AB2DB71" w14:textId="77777777" w:rsidR="00E16575" w:rsidRDefault="1B4C45CB" w:rsidP="00E16575">
      <w:pPr>
        <w:spacing w:after="0"/>
      </w:pPr>
      <w:r w:rsidRPr="1B4C45CB">
        <w:rPr>
          <w:rFonts w:ascii="Calibri" w:eastAsia="Calibri" w:hAnsi="Calibri" w:cs="Calibri"/>
        </w:rPr>
        <w:t>SECS 121</w:t>
      </w:r>
    </w:p>
    <w:p w14:paraId="4A996993" w14:textId="77777777" w:rsidR="00E16575" w:rsidRDefault="1B4C45CB" w:rsidP="00E16575">
      <w:pPr>
        <w:spacing w:after="0"/>
      </w:pPr>
      <w:r w:rsidRPr="1B4C45CB">
        <w:rPr>
          <w:rFonts w:ascii="Calibri" w:eastAsia="Calibri" w:hAnsi="Calibri" w:cs="Calibri"/>
        </w:rPr>
        <w:t>Brookings, S.D. 57007</w:t>
      </w:r>
    </w:p>
    <w:p w14:paraId="7A73F8FA" w14:textId="77777777" w:rsidR="00E16575" w:rsidRDefault="45CCDDC7" w:rsidP="00E16575">
      <w:pPr>
        <w:spacing w:after="0"/>
      </w:pPr>
      <w:r w:rsidRPr="45CCDDC7">
        <w:rPr>
          <w:rFonts w:ascii="Calibri" w:eastAsia="Calibri" w:hAnsi="Calibri" w:cs="Calibri"/>
        </w:rPr>
        <w:t>605-688-5721</w:t>
      </w:r>
    </w:p>
    <w:p w14:paraId="4E238116" w14:textId="77777777" w:rsidR="00E16575" w:rsidRDefault="0079040D" w:rsidP="00E16575">
      <w:pPr>
        <w:spacing w:after="0"/>
      </w:pPr>
      <w:hyperlink r:id="rId8">
        <w:r w:rsidR="00E16575" w:rsidRPr="1B004FE5">
          <w:rPr>
            <w:rStyle w:val="Hyperlink"/>
            <w:rFonts w:ascii="Calibri" w:eastAsia="Calibri" w:hAnsi="Calibri" w:cs="Calibri"/>
            <w:color w:val="1155CC"/>
          </w:rPr>
          <w:t>George.Hamer@sdstate.edu</w:t>
        </w:r>
      </w:hyperlink>
    </w:p>
    <w:p w14:paraId="79B80054" w14:textId="6BE1EB3D" w:rsidR="00E16575" w:rsidRDefault="1B4C45CB" w:rsidP="1B4C45CB">
      <w:pPr>
        <w:spacing w:after="0"/>
        <w:rPr>
          <w:rFonts w:ascii="Calibri" w:eastAsia="Calibri" w:hAnsi="Calibri" w:cs="Calibri"/>
        </w:rPr>
      </w:pPr>
      <w:r w:rsidRPr="1B4C45CB">
        <w:rPr>
          <w:rFonts w:ascii="Calibri" w:eastAsia="Calibri" w:hAnsi="Calibri" w:cs="Calibri"/>
        </w:rPr>
        <w:t>(</w:t>
      </w:r>
      <w:r w:rsidR="002D79C3">
        <w:rPr>
          <w:rFonts w:ascii="Calibri" w:eastAsia="Calibri" w:hAnsi="Calibri" w:cs="Calibri"/>
        </w:rPr>
        <w:t>I</w:t>
      </w:r>
      <w:r w:rsidRPr="1B4C45CB">
        <w:rPr>
          <w:rFonts w:ascii="Calibri" w:eastAsia="Calibri" w:hAnsi="Calibri" w:cs="Calibri"/>
        </w:rPr>
        <w:t>nstructor in CSC-314 Assembly Language, CSC-354 Systems Programming and CSC-446 Compiler Construction)</w:t>
      </w:r>
    </w:p>
    <w:p w14:paraId="26AEDF5B" w14:textId="77777777" w:rsidR="00E16575" w:rsidRDefault="00E16575" w:rsidP="00E16575">
      <w:pPr>
        <w:spacing w:after="0"/>
        <w:rPr>
          <w:rFonts w:ascii="Calibri" w:eastAsia="Calibri" w:hAnsi="Calibri" w:cs="Calibri"/>
        </w:rPr>
      </w:pPr>
    </w:p>
    <w:p w14:paraId="2F1CC5B5" w14:textId="421F57F0" w:rsidR="00DE7499" w:rsidRPr="00DE7499" w:rsidRDefault="2F6D3F34" w:rsidP="2F6D3F34">
      <w:pPr>
        <w:spacing w:after="0"/>
        <w:rPr>
          <w:rFonts w:ascii="Calibri" w:eastAsia="Calibri" w:hAnsi="Calibri" w:cs="Calibri"/>
          <w:b/>
          <w:bCs/>
        </w:rPr>
      </w:pPr>
      <w:r w:rsidRPr="2F6D3F34">
        <w:rPr>
          <w:rFonts w:ascii="Calibri" w:eastAsia="Calibri" w:hAnsi="Calibri" w:cs="Calibri"/>
          <w:b/>
          <w:bCs/>
        </w:rPr>
        <w:t xml:space="preserve">Dr. </w:t>
      </w:r>
      <w:r w:rsidR="00571546" w:rsidRPr="00571546">
        <w:rPr>
          <w:rFonts w:ascii="Calibri" w:eastAsia="Calibri" w:hAnsi="Calibri" w:cs="Calibri"/>
          <w:b/>
          <w:bCs/>
        </w:rPr>
        <w:t>Gary Hatfield</w:t>
      </w:r>
      <w:r w:rsidRPr="2F6D3F34">
        <w:rPr>
          <w:rFonts w:ascii="Calibri" w:eastAsia="Calibri" w:hAnsi="Calibri" w:cs="Calibri"/>
          <w:b/>
          <w:bCs/>
        </w:rPr>
        <w:t>, Ph.D.</w:t>
      </w:r>
    </w:p>
    <w:p w14:paraId="26B81F43" w14:textId="77777777" w:rsidR="00742D6C" w:rsidRDefault="00742D6C" w:rsidP="1B4C45CB">
      <w:pPr>
        <w:spacing w:after="0"/>
        <w:rPr>
          <w:rFonts w:ascii="Calibri" w:eastAsia="Calibri" w:hAnsi="Calibri" w:cs="Calibri"/>
        </w:rPr>
      </w:pPr>
      <w:r w:rsidRPr="00742D6C">
        <w:rPr>
          <w:rFonts w:ascii="Calibri" w:eastAsia="Calibri" w:hAnsi="Calibri" w:cs="Calibri"/>
        </w:rPr>
        <w:t>Associate Professor</w:t>
      </w:r>
    </w:p>
    <w:p w14:paraId="7A0442A1" w14:textId="0A45D551" w:rsidR="004F2ADC" w:rsidRDefault="00742D6C" w:rsidP="1B4C45CB">
      <w:pPr>
        <w:spacing w:after="0"/>
        <w:rPr>
          <w:rFonts w:ascii="Calibri" w:eastAsia="Calibri" w:hAnsi="Calibri" w:cs="Calibri"/>
          <w:i/>
          <w:iCs/>
        </w:rPr>
      </w:pPr>
      <w:r>
        <w:rPr>
          <w:rFonts w:ascii="Calibri" w:eastAsia="Calibri" w:hAnsi="Calibri" w:cs="Calibri"/>
          <w:i/>
          <w:iCs/>
        </w:rPr>
        <w:t xml:space="preserve">Mathematics &amp; Statistics </w:t>
      </w:r>
      <w:r w:rsidR="004F2ADC">
        <w:rPr>
          <w:rFonts w:ascii="Calibri" w:eastAsia="Calibri" w:hAnsi="Calibri" w:cs="Calibri"/>
          <w:i/>
          <w:iCs/>
        </w:rPr>
        <w:t>Department</w:t>
      </w:r>
    </w:p>
    <w:p w14:paraId="1D30E032" w14:textId="2E8CB964" w:rsidR="00DE7499" w:rsidRDefault="1B4C45CB" w:rsidP="1B4C45CB">
      <w:pPr>
        <w:spacing w:after="0"/>
        <w:rPr>
          <w:rFonts w:ascii="Calibri" w:eastAsia="Calibri" w:hAnsi="Calibri" w:cs="Calibri"/>
          <w:i/>
          <w:iCs/>
        </w:rPr>
      </w:pPr>
      <w:r w:rsidRPr="1B4C45CB">
        <w:rPr>
          <w:rFonts w:ascii="Calibri" w:eastAsia="Calibri" w:hAnsi="Calibri" w:cs="Calibri"/>
          <w:i/>
          <w:iCs/>
        </w:rPr>
        <w:t>South Dakota State University</w:t>
      </w:r>
    </w:p>
    <w:p w14:paraId="6AD6987B" w14:textId="77777777" w:rsidR="004F2ADC" w:rsidRPr="004F2ADC" w:rsidRDefault="004F2ADC" w:rsidP="004F2ADC">
      <w:pPr>
        <w:spacing w:after="0"/>
        <w:rPr>
          <w:rFonts w:ascii="Calibri" w:eastAsia="Calibri" w:hAnsi="Calibri" w:cs="Calibri"/>
          <w:i/>
          <w:iCs/>
        </w:rPr>
      </w:pPr>
      <w:r w:rsidRPr="004F2ADC">
        <w:rPr>
          <w:rFonts w:ascii="Calibri" w:eastAsia="Calibri" w:hAnsi="Calibri" w:cs="Calibri"/>
          <w:i/>
          <w:iCs/>
        </w:rPr>
        <w:t>Architecture, Math &amp; Engineering Building 256</w:t>
      </w:r>
    </w:p>
    <w:p w14:paraId="45A491E8" w14:textId="77777777" w:rsidR="004F2ADC" w:rsidRPr="004F2ADC" w:rsidRDefault="004F2ADC" w:rsidP="004F2ADC">
      <w:pPr>
        <w:spacing w:after="0"/>
        <w:rPr>
          <w:rFonts w:ascii="Calibri" w:eastAsia="Calibri" w:hAnsi="Calibri" w:cs="Calibri"/>
          <w:i/>
          <w:iCs/>
        </w:rPr>
      </w:pPr>
      <w:r w:rsidRPr="004F2ADC">
        <w:rPr>
          <w:rFonts w:ascii="Calibri" w:eastAsia="Calibri" w:hAnsi="Calibri" w:cs="Calibri"/>
          <w:i/>
          <w:iCs/>
        </w:rPr>
        <w:t>Math &amp; Statistics-Box 2225</w:t>
      </w:r>
    </w:p>
    <w:p w14:paraId="557E486C" w14:textId="77777777" w:rsidR="004F2ADC" w:rsidRPr="004F2ADC" w:rsidRDefault="004F2ADC" w:rsidP="004F2ADC">
      <w:pPr>
        <w:spacing w:after="0"/>
        <w:rPr>
          <w:rFonts w:ascii="Calibri" w:eastAsia="Calibri" w:hAnsi="Calibri" w:cs="Calibri"/>
          <w:i/>
          <w:iCs/>
        </w:rPr>
      </w:pPr>
      <w:r w:rsidRPr="004F2ADC">
        <w:rPr>
          <w:rFonts w:ascii="Calibri" w:eastAsia="Calibri" w:hAnsi="Calibri" w:cs="Calibri"/>
          <w:i/>
          <w:iCs/>
        </w:rPr>
        <w:t>University Station</w:t>
      </w:r>
    </w:p>
    <w:p w14:paraId="67B0FFB3" w14:textId="58AD8726" w:rsidR="004F2ADC" w:rsidRDefault="004F2ADC" w:rsidP="004F2ADC">
      <w:pPr>
        <w:spacing w:after="0"/>
        <w:rPr>
          <w:rFonts w:ascii="Calibri" w:eastAsia="Calibri" w:hAnsi="Calibri" w:cs="Calibri"/>
          <w:i/>
          <w:iCs/>
        </w:rPr>
      </w:pPr>
      <w:r w:rsidRPr="004F2ADC">
        <w:rPr>
          <w:rFonts w:ascii="Calibri" w:eastAsia="Calibri" w:hAnsi="Calibri" w:cs="Calibri"/>
          <w:i/>
          <w:iCs/>
        </w:rPr>
        <w:t>Brookings, SD 57007</w:t>
      </w:r>
    </w:p>
    <w:p w14:paraId="1426A3E9" w14:textId="3709DC44" w:rsidR="004F2ADC" w:rsidRDefault="002D79C3" w:rsidP="004F2ADC">
      <w:pPr>
        <w:spacing w:after="0"/>
        <w:rPr>
          <w:rFonts w:ascii="Calibri" w:eastAsia="Calibri" w:hAnsi="Calibri" w:cs="Calibri"/>
          <w:i/>
          <w:iCs/>
        </w:rPr>
      </w:pPr>
      <w:r w:rsidRPr="002D79C3">
        <w:rPr>
          <w:rFonts w:ascii="Calibri" w:eastAsia="Calibri" w:hAnsi="Calibri" w:cs="Calibri"/>
          <w:i/>
          <w:iCs/>
        </w:rPr>
        <w:t>605-688-5846</w:t>
      </w:r>
    </w:p>
    <w:p w14:paraId="1053EDDB" w14:textId="63B9A421" w:rsidR="00B536E2" w:rsidRPr="0080568D" w:rsidRDefault="0080568D" w:rsidP="004F2ADC">
      <w:pPr>
        <w:spacing w:after="0"/>
        <w:rPr>
          <w:rFonts w:ascii="Calibri" w:eastAsia="Calibri" w:hAnsi="Calibri" w:cs="Calibri"/>
          <w:u w:val="single"/>
        </w:rPr>
      </w:pPr>
      <w:r w:rsidRPr="0080568D">
        <w:rPr>
          <w:rFonts w:ascii="Calibri" w:eastAsia="Calibri" w:hAnsi="Calibri" w:cs="Calibri"/>
          <w:u w:val="single"/>
        </w:rPr>
        <w:t>gary.hatfield@sdstate.edu</w:t>
      </w:r>
    </w:p>
    <w:p w14:paraId="51B7B290" w14:textId="56964359" w:rsidR="1B004FE5" w:rsidRPr="0010391F" w:rsidRDefault="002D79C3" w:rsidP="009F68CB">
      <w:pPr>
        <w:spacing w:after="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(Graduate research advisor </w:t>
      </w:r>
      <w:r w:rsidR="0010391F">
        <w:rPr>
          <w:rFonts w:ascii="Calibri" w:eastAsia="Calibri" w:hAnsi="Calibri" w:cs="Calibri"/>
        </w:rPr>
        <w:t>and</w:t>
      </w:r>
      <w:r>
        <w:rPr>
          <w:rFonts w:ascii="Calibri" w:eastAsia="Calibri" w:hAnsi="Calibri" w:cs="Calibri"/>
        </w:rPr>
        <w:t xml:space="preserve"> instructor in Stochastic </w:t>
      </w:r>
      <w:r w:rsidR="0010391F">
        <w:rPr>
          <w:rFonts w:ascii="Calibri" w:eastAsia="Calibri" w:hAnsi="Calibri" w:cs="Calibri"/>
        </w:rPr>
        <w:t>process and Probabilistic</w:t>
      </w:r>
      <w:r>
        <w:rPr>
          <w:rFonts w:ascii="Calibri" w:eastAsia="Calibri" w:hAnsi="Calibri" w:cs="Calibri"/>
        </w:rPr>
        <w:t xml:space="preserve"> robotics</w:t>
      </w:r>
      <w:r w:rsidR="0010391F">
        <w:rPr>
          <w:rFonts w:ascii="Calibri" w:eastAsia="Calibri" w:hAnsi="Calibri" w:cs="Calibri"/>
        </w:rPr>
        <w:t xml:space="preserve"> course</w:t>
      </w:r>
      <w:r>
        <w:rPr>
          <w:rFonts w:ascii="Calibri" w:eastAsia="Calibri" w:hAnsi="Calibri" w:cs="Calibri"/>
        </w:rPr>
        <w:t>)</w:t>
      </w:r>
      <w:r w:rsidR="1B004FE5">
        <w:br/>
      </w:r>
      <w:r w:rsidR="1B004FE5">
        <w:br/>
      </w:r>
    </w:p>
    <w:sectPr w:rsidR="1B004FE5" w:rsidRPr="0010391F" w:rsidSect="008E584D"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CCEE1" w14:textId="77777777" w:rsidR="0079040D" w:rsidRDefault="0079040D" w:rsidP="005276F6">
      <w:pPr>
        <w:spacing w:after="0" w:line="240" w:lineRule="auto"/>
      </w:pPr>
      <w:r>
        <w:separator/>
      </w:r>
    </w:p>
  </w:endnote>
  <w:endnote w:type="continuationSeparator" w:id="0">
    <w:p w14:paraId="14C1EB2A" w14:textId="77777777" w:rsidR="0079040D" w:rsidRDefault="0079040D" w:rsidP="00527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1DCAD" w14:textId="77777777" w:rsidR="0079040D" w:rsidRDefault="0079040D" w:rsidP="005276F6">
      <w:pPr>
        <w:spacing w:after="0" w:line="240" w:lineRule="auto"/>
      </w:pPr>
      <w:r>
        <w:separator/>
      </w:r>
    </w:p>
  </w:footnote>
  <w:footnote w:type="continuationSeparator" w:id="0">
    <w:p w14:paraId="03A00C4C" w14:textId="77777777" w:rsidR="0079040D" w:rsidRDefault="0079040D" w:rsidP="005276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B3D55"/>
    <w:multiLevelType w:val="hybridMultilevel"/>
    <w:tmpl w:val="614AD50C"/>
    <w:lvl w:ilvl="0" w:tplc="7F08CA8A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7F08CA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6542C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F824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1888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6C1C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1E46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D42C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D489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24225"/>
    <w:multiLevelType w:val="hybridMultilevel"/>
    <w:tmpl w:val="798A31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6468C"/>
    <w:multiLevelType w:val="hybridMultilevel"/>
    <w:tmpl w:val="FB78AC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B177F"/>
    <w:multiLevelType w:val="hybridMultilevel"/>
    <w:tmpl w:val="D1042A4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32B4E"/>
    <w:multiLevelType w:val="hybridMultilevel"/>
    <w:tmpl w:val="06AAF34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091020A"/>
    <w:multiLevelType w:val="hybridMultilevel"/>
    <w:tmpl w:val="984E59B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910F6A"/>
    <w:multiLevelType w:val="hybridMultilevel"/>
    <w:tmpl w:val="15DCDEA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41F3CD5"/>
    <w:multiLevelType w:val="hybridMultilevel"/>
    <w:tmpl w:val="CC5C6A48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45C84D6C"/>
    <w:multiLevelType w:val="hybridMultilevel"/>
    <w:tmpl w:val="BD40C9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F5F2383"/>
    <w:multiLevelType w:val="hybridMultilevel"/>
    <w:tmpl w:val="245E7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EF0C13"/>
    <w:multiLevelType w:val="hybridMultilevel"/>
    <w:tmpl w:val="AD24D29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ABB78C3"/>
    <w:multiLevelType w:val="hybridMultilevel"/>
    <w:tmpl w:val="4F3E56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F80F79"/>
    <w:multiLevelType w:val="hybridMultilevel"/>
    <w:tmpl w:val="844AA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D24C4D"/>
    <w:multiLevelType w:val="hybridMultilevel"/>
    <w:tmpl w:val="D9E253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C07497"/>
    <w:multiLevelType w:val="hybridMultilevel"/>
    <w:tmpl w:val="BD5E2E5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1CD0C73"/>
    <w:multiLevelType w:val="hybridMultilevel"/>
    <w:tmpl w:val="BE0A0B1A"/>
    <w:lvl w:ilvl="0" w:tplc="6F28D1F2">
      <w:start w:val="1"/>
      <w:numFmt w:val="bullet"/>
      <w:suff w:val="space"/>
      <w:lvlText w:val=""/>
      <w:lvlJc w:val="left"/>
      <w:pPr>
        <w:ind w:left="360" w:hanging="216"/>
      </w:pPr>
      <w:rPr>
        <w:rFonts w:ascii="Symbol" w:hAnsi="Symbol" w:hint="default"/>
      </w:rPr>
    </w:lvl>
    <w:lvl w:ilvl="1" w:tplc="FFFFFFFF">
      <w:start w:val="1"/>
      <w:numFmt w:val="bullet"/>
      <w:suff w:val="space"/>
      <w:lvlText w:val="o"/>
      <w:lvlJc w:val="left"/>
      <w:pPr>
        <w:ind w:left="0" w:firstLine="504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D02193"/>
    <w:multiLevelType w:val="hybridMultilevel"/>
    <w:tmpl w:val="6C5C6F8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9A221B2"/>
    <w:multiLevelType w:val="hybridMultilevel"/>
    <w:tmpl w:val="C59454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6C4514"/>
    <w:multiLevelType w:val="hybridMultilevel"/>
    <w:tmpl w:val="9B14DB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9"/>
  </w:num>
  <w:num w:numId="5">
    <w:abstractNumId w:val="11"/>
  </w:num>
  <w:num w:numId="6">
    <w:abstractNumId w:val="13"/>
  </w:num>
  <w:num w:numId="7">
    <w:abstractNumId w:val="5"/>
  </w:num>
  <w:num w:numId="8">
    <w:abstractNumId w:val="3"/>
  </w:num>
  <w:num w:numId="9">
    <w:abstractNumId w:val="17"/>
  </w:num>
  <w:num w:numId="10">
    <w:abstractNumId w:val="6"/>
  </w:num>
  <w:num w:numId="11">
    <w:abstractNumId w:val="14"/>
  </w:num>
  <w:num w:numId="12">
    <w:abstractNumId w:val="8"/>
  </w:num>
  <w:num w:numId="13">
    <w:abstractNumId w:val="18"/>
  </w:num>
  <w:num w:numId="14">
    <w:abstractNumId w:val="16"/>
  </w:num>
  <w:num w:numId="15">
    <w:abstractNumId w:val="1"/>
  </w:num>
  <w:num w:numId="16">
    <w:abstractNumId w:val="10"/>
  </w:num>
  <w:num w:numId="17">
    <w:abstractNumId w:val="16"/>
  </w:num>
  <w:num w:numId="18">
    <w:abstractNumId w:val="12"/>
  </w:num>
  <w:num w:numId="19">
    <w:abstractNumId w:val="15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xMTKzNDO1NDMzMrBQ0lEKTi0uzszPAykwNK4FAH+bOAktAAAA"/>
  </w:docVars>
  <w:rsids>
    <w:rsidRoot w:val="1B004FE5"/>
    <w:rsid w:val="00032428"/>
    <w:rsid w:val="00033B15"/>
    <w:rsid w:val="00042D82"/>
    <w:rsid w:val="00042E39"/>
    <w:rsid w:val="0008192F"/>
    <w:rsid w:val="00081B4F"/>
    <w:rsid w:val="00084776"/>
    <w:rsid w:val="0009196E"/>
    <w:rsid w:val="000950A9"/>
    <w:rsid w:val="000A0EBA"/>
    <w:rsid w:val="000A722F"/>
    <w:rsid w:val="000C2830"/>
    <w:rsid w:val="000C354D"/>
    <w:rsid w:val="000C485F"/>
    <w:rsid w:val="000C6F17"/>
    <w:rsid w:val="000D3D75"/>
    <w:rsid w:val="000E06E9"/>
    <w:rsid w:val="000E77CF"/>
    <w:rsid w:val="0010391F"/>
    <w:rsid w:val="001114EE"/>
    <w:rsid w:val="00172D36"/>
    <w:rsid w:val="001761B5"/>
    <w:rsid w:val="00192841"/>
    <w:rsid w:val="001E010E"/>
    <w:rsid w:val="001E68CF"/>
    <w:rsid w:val="001E7906"/>
    <w:rsid w:val="0020668F"/>
    <w:rsid w:val="00206904"/>
    <w:rsid w:val="00212B4F"/>
    <w:rsid w:val="002130C8"/>
    <w:rsid w:val="00226ED4"/>
    <w:rsid w:val="002409B3"/>
    <w:rsid w:val="0024658C"/>
    <w:rsid w:val="002612EC"/>
    <w:rsid w:val="0026527C"/>
    <w:rsid w:val="0027125F"/>
    <w:rsid w:val="0027707B"/>
    <w:rsid w:val="00281F04"/>
    <w:rsid w:val="002861A7"/>
    <w:rsid w:val="002926CB"/>
    <w:rsid w:val="0029778C"/>
    <w:rsid w:val="002B318B"/>
    <w:rsid w:val="002B7882"/>
    <w:rsid w:val="002D4F2F"/>
    <w:rsid w:val="002D603A"/>
    <w:rsid w:val="002D76A8"/>
    <w:rsid w:val="002D79C3"/>
    <w:rsid w:val="002E4594"/>
    <w:rsid w:val="002E5908"/>
    <w:rsid w:val="002F0628"/>
    <w:rsid w:val="002F6943"/>
    <w:rsid w:val="00301936"/>
    <w:rsid w:val="00303518"/>
    <w:rsid w:val="00317026"/>
    <w:rsid w:val="00321802"/>
    <w:rsid w:val="00326744"/>
    <w:rsid w:val="00330870"/>
    <w:rsid w:val="00333496"/>
    <w:rsid w:val="003379E4"/>
    <w:rsid w:val="00353636"/>
    <w:rsid w:val="0036362A"/>
    <w:rsid w:val="00365203"/>
    <w:rsid w:val="00381BBA"/>
    <w:rsid w:val="00386BF3"/>
    <w:rsid w:val="00387C40"/>
    <w:rsid w:val="00392047"/>
    <w:rsid w:val="003C3E03"/>
    <w:rsid w:val="003C3FE1"/>
    <w:rsid w:val="003D0363"/>
    <w:rsid w:val="003E188C"/>
    <w:rsid w:val="003E2377"/>
    <w:rsid w:val="003F64BB"/>
    <w:rsid w:val="00401965"/>
    <w:rsid w:val="00403FC4"/>
    <w:rsid w:val="00406824"/>
    <w:rsid w:val="004079B1"/>
    <w:rsid w:val="0041059D"/>
    <w:rsid w:val="00416C56"/>
    <w:rsid w:val="00433D28"/>
    <w:rsid w:val="00437E56"/>
    <w:rsid w:val="00443871"/>
    <w:rsid w:val="00446EF0"/>
    <w:rsid w:val="0045365C"/>
    <w:rsid w:val="00455DD2"/>
    <w:rsid w:val="004672E3"/>
    <w:rsid w:val="004760CD"/>
    <w:rsid w:val="004800FB"/>
    <w:rsid w:val="004B6BAC"/>
    <w:rsid w:val="004B6DA5"/>
    <w:rsid w:val="004C1CE3"/>
    <w:rsid w:val="004E0B14"/>
    <w:rsid w:val="004F2ADC"/>
    <w:rsid w:val="004F4F44"/>
    <w:rsid w:val="00511ABE"/>
    <w:rsid w:val="005124A2"/>
    <w:rsid w:val="00517DCE"/>
    <w:rsid w:val="00520B9E"/>
    <w:rsid w:val="005263EA"/>
    <w:rsid w:val="005276F6"/>
    <w:rsid w:val="00561BD7"/>
    <w:rsid w:val="00571546"/>
    <w:rsid w:val="00582A56"/>
    <w:rsid w:val="00586D1C"/>
    <w:rsid w:val="00595243"/>
    <w:rsid w:val="005B1222"/>
    <w:rsid w:val="005C2370"/>
    <w:rsid w:val="005C4B93"/>
    <w:rsid w:val="005E1342"/>
    <w:rsid w:val="005F09F9"/>
    <w:rsid w:val="005F3706"/>
    <w:rsid w:val="00602F23"/>
    <w:rsid w:val="00612C9F"/>
    <w:rsid w:val="00630727"/>
    <w:rsid w:val="00643D41"/>
    <w:rsid w:val="00662D77"/>
    <w:rsid w:val="00675146"/>
    <w:rsid w:val="00677227"/>
    <w:rsid w:val="006D6996"/>
    <w:rsid w:val="00733A70"/>
    <w:rsid w:val="00734065"/>
    <w:rsid w:val="00735A91"/>
    <w:rsid w:val="00742D6C"/>
    <w:rsid w:val="0075753C"/>
    <w:rsid w:val="00761633"/>
    <w:rsid w:val="0078295E"/>
    <w:rsid w:val="0079040D"/>
    <w:rsid w:val="00791783"/>
    <w:rsid w:val="0079404A"/>
    <w:rsid w:val="007A1B0F"/>
    <w:rsid w:val="007D2A00"/>
    <w:rsid w:val="007E17BA"/>
    <w:rsid w:val="007E65BB"/>
    <w:rsid w:val="007F7CBC"/>
    <w:rsid w:val="00804865"/>
    <w:rsid w:val="0080568D"/>
    <w:rsid w:val="00821799"/>
    <w:rsid w:val="00842C88"/>
    <w:rsid w:val="008477B1"/>
    <w:rsid w:val="00863413"/>
    <w:rsid w:val="00867D91"/>
    <w:rsid w:val="00867FD5"/>
    <w:rsid w:val="00883DEA"/>
    <w:rsid w:val="00884497"/>
    <w:rsid w:val="00885A97"/>
    <w:rsid w:val="008B38D4"/>
    <w:rsid w:val="008B6550"/>
    <w:rsid w:val="008C1703"/>
    <w:rsid w:val="008C273F"/>
    <w:rsid w:val="008E584D"/>
    <w:rsid w:val="0091282D"/>
    <w:rsid w:val="00914B49"/>
    <w:rsid w:val="009162C2"/>
    <w:rsid w:val="00920E32"/>
    <w:rsid w:val="00931BFB"/>
    <w:rsid w:val="00944B3C"/>
    <w:rsid w:val="00946766"/>
    <w:rsid w:val="00947653"/>
    <w:rsid w:val="00971AEA"/>
    <w:rsid w:val="0098040A"/>
    <w:rsid w:val="00995D00"/>
    <w:rsid w:val="009A33E3"/>
    <w:rsid w:val="009A5972"/>
    <w:rsid w:val="009B0FEE"/>
    <w:rsid w:val="009B2F26"/>
    <w:rsid w:val="009B558B"/>
    <w:rsid w:val="009C1798"/>
    <w:rsid w:val="009C2245"/>
    <w:rsid w:val="009C51F6"/>
    <w:rsid w:val="009C6847"/>
    <w:rsid w:val="009D1CF6"/>
    <w:rsid w:val="009E7C89"/>
    <w:rsid w:val="009F68CB"/>
    <w:rsid w:val="009F79B5"/>
    <w:rsid w:val="009F7B6F"/>
    <w:rsid w:val="00A153FB"/>
    <w:rsid w:val="00A41FC8"/>
    <w:rsid w:val="00A533DB"/>
    <w:rsid w:val="00A55B66"/>
    <w:rsid w:val="00A61B20"/>
    <w:rsid w:val="00A679A5"/>
    <w:rsid w:val="00A73BE1"/>
    <w:rsid w:val="00AA0971"/>
    <w:rsid w:val="00AB011C"/>
    <w:rsid w:val="00AB292B"/>
    <w:rsid w:val="00AB8531"/>
    <w:rsid w:val="00AF1E3D"/>
    <w:rsid w:val="00B10C3D"/>
    <w:rsid w:val="00B14C02"/>
    <w:rsid w:val="00B536E2"/>
    <w:rsid w:val="00B53C73"/>
    <w:rsid w:val="00B77808"/>
    <w:rsid w:val="00BB6C56"/>
    <w:rsid w:val="00BC3541"/>
    <w:rsid w:val="00BD09D5"/>
    <w:rsid w:val="00BD2D54"/>
    <w:rsid w:val="00BD422B"/>
    <w:rsid w:val="00BE0511"/>
    <w:rsid w:val="00BE3CDE"/>
    <w:rsid w:val="00BF1746"/>
    <w:rsid w:val="00C1659E"/>
    <w:rsid w:val="00C17D5C"/>
    <w:rsid w:val="00C31F83"/>
    <w:rsid w:val="00C32CE3"/>
    <w:rsid w:val="00C335DC"/>
    <w:rsid w:val="00C33C42"/>
    <w:rsid w:val="00C474BC"/>
    <w:rsid w:val="00C52862"/>
    <w:rsid w:val="00C728F8"/>
    <w:rsid w:val="00C77D6E"/>
    <w:rsid w:val="00C81D50"/>
    <w:rsid w:val="00C854A9"/>
    <w:rsid w:val="00C902D8"/>
    <w:rsid w:val="00CB2FAC"/>
    <w:rsid w:val="00CB3A10"/>
    <w:rsid w:val="00CC55F3"/>
    <w:rsid w:val="00CE4558"/>
    <w:rsid w:val="00CE61E4"/>
    <w:rsid w:val="00D10516"/>
    <w:rsid w:val="00D275C9"/>
    <w:rsid w:val="00D400EF"/>
    <w:rsid w:val="00D4533A"/>
    <w:rsid w:val="00D51767"/>
    <w:rsid w:val="00D53CB7"/>
    <w:rsid w:val="00D712EB"/>
    <w:rsid w:val="00D76C1D"/>
    <w:rsid w:val="00D80351"/>
    <w:rsid w:val="00D8371E"/>
    <w:rsid w:val="00D90AD0"/>
    <w:rsid w:val="00D96532"/>
    <w:rsid w:val="00D96B3A"/>
    <w:rsid w:val="00DA18E3"/>
    <w:rsid w:val="00DB25AF"/>
    <w:rsid w:val="00DB4AED"/>
    <w:rsid w:val="00DB5ABA"/>
    <w:rsid w:val="00DD1DB8"/>
    <w:rsid w:val="00DE7499"/>
    <w:rsid w:val="00E15A55"/>
    <w:rsid w:val="00E16575"/>
    <w:rsid w:val="00E429E4"/>
    <w:rsid w:val="00E676C9"/>
    <w:rsid w:val="00E70736"/>
    <w:rsid w:val="00E84A8B"/>
    <w:rsid w:val="00E93086"/>
    <w:rsid w:val="00E96902"/>
    <w:rsid w:val="00E9730B"/>
    <w:rsid w:val="00EB1087"/>
    <w:rsid w:val="00EB3EA1"/>
    <w:rsid w:val="00EB55C3"/>
    <w:rsid w:val="00ED2FAA"/>
    <w:rsid w:val="00EE1D01"/>
    <w:rsid w:val="00EE7837"/>
    <w:rsid w:val="00EF465C"/>
    <w:rsid w:val="00EF7181"/>
    <w:rsid w:val="00EF72A4"/>
    <w:rsid w:val="00F07857"/>
    <w:rsid w:val="00F1273C"/>
    <w:rsid w:val="00F131F5"/>
    <w:rsid w:val="00F166A3"/>
    <w:rsid w:val="00F2165D"/>
    <w:rsid w:val="00F30B1D"/>
    <w:rsid w:val="00F33768"/>
    <w:rsid w:val="00F42A16"/>
    <w:rsid w:val="00F45856"/>
    <w:rsid w:val="00F53FAB"/>
    <w:rsid w:val="00F54D12"/>
    <w:rsid w:val="00F54F6A"/>
    <w:rsid w:val="00F643F4"/>
    <w:rsid w:val="00F731CF"/>
    <w:rsid w:val="00FA3264"/>
    <w:rsid w:val="00FA430D"/>
    <w:rsid w:val="00FA4F13"/>
    <w:rsid w:val="00FC45CC"/>
    <w:rsid w:val="00FC58CB"/>
    <w:rsid w:val="00FE4BB2"/>
    <w:rsid w:val="00FE5A4D"/>
    <w:rsid w:val="00FF1E6C"/>
    <w:rsid w:val="00FF3A48"/>
    <w:rsid w:val="00FF7819"/>
    <w:rsid w:val="013FC8F4"/>
    <w:rsid w:val="02081C1B"/>
    <w:rsid w:val="03C8CF88"/>
    <w:rsid w:val="04D16E9C"/>
    <w:rsid w:val="0EF473A4"/>
    <w:rsid w:val="19A6269F"/>
    <w:rsid w:val="1B004FE5"/>
    <w:rsid w:val="1B4C45CB"/>
    <w:rsid w:val="1CA47167"/>
    <w:rsid w:val="1D640D1A"/>
    <w:rsid w:val="20A9AB60"/>
    <w:rsid w:val="2F6D3F34"/>
    <w:rsid w:val="3109B770"/>
    <w:rsid w:val="37CF8B44"/>
    <w:rsid w:val="3C157E97"/>
    <w:rsid w:val="429E8570"/>
    <w:rsid w:val="4418CD74"/>
    <w:rsid w:val="45CCDDC7"/>
    <w:rsid w:val="52195BA5"/>
    <w:rsid w:val="55EA81D5"/>
    <w:rsid w:val="6A9952F3"/>
    <w:rsid w:val="7767C4B9"/>
    <w:rsid w:val="79BB2CDF"/>
    <w:rsid w:val="7FDA7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10D9C"/>
  <w15:chartTrackingRefBased/>
  <w15:docId w15:val="{48335FC1-F152-4C30-9298-046DC6662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55B66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527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6F6"/>
  </w:style>
  <w:style w:type="paragraph" w:styleId="Footer">
    <w:name w:val="footer"/>
    <w:basedOn w:val="Normal"/>
    <w:link w:val="FooterChar"/>
    <w:uiPriority w:val="99"/>
    <w:unhideWhenUsed/>
    <w:rsid w:val="00527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6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896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eorge.Hamer@sdstate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edium.com/@quazirfa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</TotalTime>
  <Pages>2</Pages>
  <Words>586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fan, Quazi  - SDSU Student</dc:creator>
  <cp:keywords/>
  <dc:description/>
  <cp:lastModifiedBy>Irfan, Quazi  - SDSU Student</cp:lastModifiedBy>
  <cp:revision>270</cp:revision>
  <cp:lastPrinted>2017-11-04T21:18:00Z</cp:lastPrinted>
  <dcterms:created xsi:type="dcterms:W3CDTF">2017-10-09T22:46:00Z</dcterms:created>
  <dcterms:modified xsi:type="dcterms:W3CDTF">2021-04-28T04:38:00Z</dcterms:modified>
</cp:coreProperties>
</file>